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A808D" w14:textId="651DFD58" w:rsidR="005A4253" w:rsidRDefault="005A4253" w:rsidP="00D7210F">
      <w:pPr>
        <w:pStyle w:val="Heading1"/>
        <w:jc w:val="center"/>
        <w:rPr>
          <w:lang w:val="en-US"/>
        </w:rPr>
      </w:pPr>
      <w:r>
        <w:rPr>
          <w:lang w:val="en-US"/>
        </w:rPr>
        <w:t>Information required to complete the</w:t>
      </w:r>
      <w:r w:rsidR="00F562A0">
        <w:rPr>
          <w:lang w:val="en-US"/>
        </w:rPr>
        <w:br/>
      </w:r>
      <w:r>
        <w:rPr>
          <w:lang w:val="en-US"/>
        </w:rPr>
        <w:t xml:space="preserve">Development &amp; Operations application </w:t>
      </w:r>
      <w:proofErr w:type="gramStart"/>
      <w:r>
        <w:rPr>
          <w:lang w:val="en-US"/>
        </w:rPr>
        <w:t>form</w:t>
      </w:r>
      <w:proofErr w:type="gramEnd"/>
    </w:p>
    <w:p w14:paraId="4A8CF7C1" w14:textId="390B9D87" w:rsidR="00D7210F" w:rsidRPr="00D7210F" w:rsidRDefault="00D7210F" w:rsidP="00D7210F">
      <w:pPr>
        <w:jc w:val="center"/>
        <w:rPr>
          <w:lang w:val="en-US"/>
        </w:rPr>
      </w:pPr>
      <w:r>
        <w:rPr>
          <w:lang w:val="en-US"/>
        </w:rPr>
        <w:t>(Use this resource as a checklist to aid you to provide all necessary information).</w:t>
      </w:r>
    </w:p>
    <w:p w14:paraId="32917004" w14:textId="77777777" w:rsidR="00AA3F53" w:rsidRPr="00AA3F53" w:rsidRDefault="00AA3F53" w:rsidP="00AA3F53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 w:rsidRPr="00AA3F5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>Contact details</w:t>
      </w:r>
    </w:p>
    <w:p w14:paraId="2ED96D35" w14:textId="77777777" w:rsidR="00AA3F53" w:rsidRP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Organisation trading name</w:t>
      </w:r>
    </w:p>
    <w:p w14:paraId="663F4778" w14:textId="77777777" w:rsidR="00AA3F53" w:rsidRP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Organisation ABN</w:t>
      </w:r>
    </w:p>
    <w:p w14:paraId="10831BBA" w14:textId="77777777" w:rsidR="00AA3F53" w:rsidRP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Contact person</w:t>
      </w:r>
    </w:p>
    <w:p w14:paraId="10CB72FC" w14:textId="77777777" w:rsidR="00AA3F53" w:rsidRP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Contact person position</w:t>
      </w:r>
    </w:p>
    <w:p w14:paraId="6806DACD" w14:textId="77777777" w:rsidR="00AA3F53" w:rsidRP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Contact person phone number</w:t>
      </w:r>
    </w:p>
    <w:p w14:paraId="6A04DF95" w14:textId="77777777" w:rsidR="00AA3F53" w:rsidRDefault="00AA3F53" w:rsidP="00AA3F53">
      <w:pPr>
        <w:numPr>
          <w:ilvl w:val="0"/>
          <w:numId w:val="8"/>
        </w:numPr>
        <w:contextualSpacing/>
        <w:rPr>
          <w:lang w:val="en-US"/>
        </w:rPr>
      </w:pPr>
      <w:r w:rsidRPr="00AA3F53">
        <w:rPr>
          <w:lang w:val="en-US"/>
        </w:rPr>
        <w:t>Contact person email address</w:t>
      </w:r>
    </w:p>
    <w:p w14:paraId="405C50AD" w14:textId="77777777" w:rsidR="006462A7" w:rsidRPr="00F52552" w:rsidRDefault="006462A7" w:rsidP="006462A7">
      <w:pPr>
        <w:pStyle w:val="Heading1"/>
        <w:rPr>
          <w:sz w:val="28"/>
          <w:szCs w:val="28"/>
        </w:rPr>
      </w:pPr>
      <w:r w:rsidRPr="00F52552">
        <w:rPr>
          <w:color w:val="2E5394"/>
          <w:sz w:val="28"/>
          <w:szCs w:val="28"/>
        </w:rPr>
        <w:t xml:space="preserve">Applicant </w:t>
      </w:r>
      <w:proofErr w:type="gramStart"/>
      <w:r w:rsidRPr="00F52552">
        <w:rPr>
          <w:color w:val="2E5394"/>
          <w:sz w:val="28"/>
          <w:szCs w:val="28"/>
        </w:rPr>
        <w:t>organisation</w:t>
      </w:r>
      <w:proofErr w:type="gramEnd"/>
      <w:r w:rsidRPr="00F52552">
        <w:rPr>
          <w:color w:val="2E5394"/>
          <w:sz w:val="28"/>
          <w:szCs w:val="28"/>
        </w:rPr>
        <w:t xml:space="preserve"> contact details – optional (may not need to be updated)</w:t>
      </w:r>
    </w:p>
    <w:p w14:paraId="308FD0B2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>Organisation phone number</w:t>
      </w:r>
    </w:p>
    <w:p w14:paraId="1845F9F5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 xml:space="preserve">Organisation email address </w:t>
      </w:r>
    </w:p>
    <w:p w14:paraId="4F92F5CF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 xml:space="preserve">Organisation postal address </w:t>
      </w:r>
    </w:p>
    <w:p w14:paraId="53ECDCD1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 xml:space="preserve">Traditional place name </w:t>
      </w:r>
    </w:p>
    <w:p w14:paraId="40E016DE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 xml:space="preserve">Organisation physical address </w:t>
      </w:r>
    </w:p>
    <w:p w14:paraId="6FDA0D6D" w14:textId="77777777" w:rsidR="006462A7" w:rsidRDefault="006462A7" w:rsidP="006462A7">
      <w:pPr>
        <w:pStyle w:val="ListParagraph"/>
        <w:widowControl w:val="0"/>
        <w:numPr>
          <w:ilvl w:val="0"/>
          <w:numId w:val="14"/>
        </w:numPr>
        <w:tabs>
          <w:tab w:val="left" w:pos="955"/>
          <w:tab w:val="left" w:pos="956"/>
        </w:tabs>
        <w:autoSpaceDE w:val="0"/>
        <w:autoSpaceDN w:val="0"/>
        <w:spacing w:before="49" w:after="0" w:line="240" w:lineRule="auto"/>
        <w:contextualSpacing w:val="0"/>
      </w:pPr>
      <w:r w:rsidRPr="7ABC8026">
        <w:t xml:space="preserve">Organisation website </w:t>
      </w:r>
    </w:p>
    <w:p w14:paraId="641AAB65" w14:textId="77777777" w:rsidR="006462A7" w:rsidRDefault="006462A7" w:rsidP="00E56280">
      <w:pPr>
        <w:pStyle w:val="Heading2"/>
        <w:rPr>
          <w:lang w:val="en-US"/>
        </w:rPr>
      </w:pPr>
    </w:p>
    <w:p w14:paraId="2BC6A31A" w14:textId="28E13E2A" w:rsidR="00E56280" w:rsidRDefault="00E56280" w:rsidP="00E56280">
      <w:pPr>
        <w:pStyle w:val="Heading2"/>
        <w:rPr>
          <w:lang w:val="en-US"/>
        </w:rPr>
      </w:pPr>
      <w:r>
        <w:rPr>
          <w:lang w:val="en-US"/>
        </w:rPr>
        <w:t>Activity and Organisation Details</w:t>
      </w:r>
    </w:p>
    <w:p w14:paraId="7CD70010" w14:textId="24611090" w:rsidR="006462A7" w:rsidRDefault="006462A7" w:rsidP="00D7210F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Tell us about your </w:t>
      </w:r>
      <w:proofErr w:type="gramStart"/>
      <w:r>
        <w:rPr>
          <w:lang w:val="en-US"/>
        </w:rPr>
        <w:t>organisation</w:t>
      </w:r>
      <w:proofErr w:type="gramEnd"/>
    </w:p>
    <w:p w14:paraId="7E6BF814" w14:textId="6E2E2F3C" w:rsidR="00E56280" w:rsidRDefault="00802B0F" w:rsidP="00D7210F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Project</w:t>
      </w:r>
      <w:r w:rsidR="00E56280">
        <w:rPr>
          <w:lang w:val="en-US"/>
        </w:rPr>
        <w:t xml:space="preserve"> title</w:t>
      </w:r>
    </w:p>
    <w:p w14:paraId="15DF55E0" w14:textId="749618FA" w:rsidR="00E56280" w:rsidRDefault="00E56280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E56280">
        <w:rPr>
          <w:lang w:val="en-US"/>
        </w:rPr>
        <w:t>What type of organisation are you?</w:t>
      </w:r>
    </w:p>
    <w:p w14:paraId="2A761CB9" w14:textId="1038BA7B" w:rsidR="00AA3F53" w:rsidRPr="00AA3F53" w:rsidRDefault="00AA3F53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AA3F53">
        <w:t>How many financial members do you have at your organisation?</w:t>
      </w:r>
    </w:p>
    <w:p w14:paraId="6B56A8EB" w14:textId="3A3F3A77" w:rsidR="00AA3F53" w:rsidRPr="00AA3F53" w:rsidRDefault="00AA3F53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AA3F53">
        <w:rPr>
          <w:lang w:val="en-US"/>
        </w:rPr>
        <w:t xml:space="preserve">How many subscribers do you have </w:t>
      </w:r>
      <w:proofErr w:type="gramStart"/>
      <w:r w:rsidRPr="00AA3F53">
        <w:rPr>
          <w:lang w:val="en-US"/>
        </w:rPr>
        <w:t>at</w:t>
      </w:r>
      <w:proofErr w:type="gramEnd"/>
      <w:r w:rsidRPr="00AA3F53">
        <w:rPr>
          <w:lang w:val="en-US"/>
        </w:rPr>
        <w:t xml:space="preserve"> your organisation?</w:t>
      </w:r>
    </w:p>
    <w:p w14:paraId="174694A0" w14:textId="44F94919" w:rsidR="00802B0F" w:rsidRPr="00802B0F" w:rsidRDefault="00802B0F" w:rsidP="00D7210F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Organisation website</w:t>
      </w:r>
    </w:p>
    <w:p w14:paraId="3D492F79" w14:textId="1BA05D14" w:rsidR="00802B0F" w:rsidRDefault="00802B0F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802B0F">
        <w:rPr>
          <w:lang w:val="en-US"/>
        </w:rPr>
        <w:t xml:space="preserve">How many paid staff do you have </w:t>
      </w:r>
      <w:proofErr w:type="gramStart"/>
      <w:r w:rsidRPr="00802B0F">
        <w:rPr>
          <w:lang w:val="en-US"/>
        </w:rPr>
        <w:t>at</w:t>
      </w:r>
      <w:proofErr w:type="gramEnd"/>
      <w:r w:rsidRPr="00802B0F">
        <w:rPr>
          <w:lang w:val="en-US"/>
        </w:rPr>
        <w:t xml:space="preserve"> your organisation?</w:t>
      </w:r>
    </w:p>
    <w:p w14:paraId="50CD16AF" w14:textId="70D73045" w:rsidR="00130C9E" w:rsidRDefault="00130C9E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130C9E">
        <w:rPr>
          <w:lang w:val="en-US"/>
        </w:rPr>
        <w:t xml:space="preserve">Total number of volunteers involved in your organisation over the past 12 </w:t>
      </w:r>
      <w:proofErr w:type="gramStart"/>
      <w:r w:rsidRPr="00130C9E">
        <w:rPr>
          <w:lang w:val="en-US"/>
        </w:rPr>
        <w:t>months</w:t>
      </w:r>
      <w:proofErr w:type="gramEnd"/>
    </w:p>
    <w:p w14:paraId="721F8C99" w14:textId="26B2CA10" w:rsidR="00802B0F" w:rsidRDefault="00802B0F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802B0F">
        <w:rPr>
          <w:lang w:val="en-US"/>
        </w:rPr>
        <w:t xml:space="preserve">What was your </w:t>
      </w:r>
      <w:proofErr w:type="spellStart"/>
      <w:r w:rsidRPr="00802B0F">
        <w:rPr>
          <w:lang w:val="en-US"/>
        </w:rPr>
        <w:t>organisation's</w:t>
      </w:r>
      <w:proofErr w:type="spellEnd"/>
      <w:r w:rsidRPr="00802B0F">
        <w:rPr>
          <w:lang w:val="en-US"/>
        </w:rPr>
        <w:t xml:space="preserve"> annual income last financial year?</w:t>
      </w:r>
    </w:p>
    <w:p w14:paraId="33FE91B1" w14:textId="1A9720AD" w:rsidR="00AA3F53" w:rsidRDefault="00AA3F53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AA3F53">
        <w:rPr>
          <w:lang w:val="en-US"/>
        </w:rPr>
        <w:t xml:space="preserve">What was your </w:t>
      </w:r>
      <w:proofErr w:type="spellStart"/>
      <w:r w:rsidRPr="00AA3F53">
        <w:rPr>
          <w:lang w:val="en-US"/>
        </w:rPr>
        <w:t>organisation's</w:t>
      </w:r>
      <w:proofErr w:type="spellEnd"/>
      <w:r w:rsidRPr="00AA3F53">
        <w:rPr>
          <w:lang w:val="en-US"/>
        </w:rPr>
        <w:t xml:space="preserve"> annual sponsorship income last financial year?</w:t>
      </w:r>
    </w:p>
    <w:p w14:paraId="34C2512B" w14:textId="312521E5" w:rsidR="00802B0F" w:rsidRPr="00E56280" w:rsidRDefault="00802B0F" w:rsidP="00D7210F">
      <w:pPr>
        <w:pStyle w:val="ListParagraph"/>
        <w:numPr>
          <w:ilvl w:val="0"/>
          <w:numId w:val="11"/>
        </w:numPr>
        <w:rPr>
          <w:lang w:val="en-US"/>
        </w:rPr>
      </w:pPr>
      <w:r w:rsidRPr="00802B0F">
        <w:rPr>
          <w:lang w:val="en-US"/>
        </w:rPr>
        <w:t xml:space="preserve">What was your </w:t>
      </w:r>
      <w:proofErr w:type="spellStart"/>
      <w:r w:rsidRPr="00802B0F">
        <w:rPr>
          <w:lang w:val="en-US"/>
        </w:rPr>
        <w:t>organisation's</w:t>
      </w:r>
      <w:proofErr w:type="spellEnd"/>
      <w:r w:rsidRPr="00802B0F">
        <w:rPr>
          <w:lang w:val="en-US"/>
        </w:rPr>
        <w:t xml:space="preserve"> annual expenditure last financial year?</w:t>
      </w:r>
    </w:p>
    <w:p w14:paraId="1C4766AE" w14:textId="7A3ADC07" w:rsidR="00E56280" w:rsidRPr="00E56280" w:rsidRDefault="00E56280" w:rsidP="00D7210F">
      <w:pPr>
        <w:pStyle w:val="ListParagraph"/>
        <w:numPr>
          <w:ilvl w:val="0"/>
          <w:numId w:val="11"/>
        </w:numPr>
        <w:rPr>
          <w:lang w:val="en-US"/>
        </w:rPr>
      </w:pPr>
      <w:r>
        <w:t>What is your organisation's current cash balance?</w:t>
      </w:r>
    </w:p>
    <w:p w14:paraId="2E9E6271" w14:textId="78921E36" w:rsidR="005A4253" w:rsidRDefault="005A4253" w:rsidP="005A4253">
      <w:pPr>
        <w:pStyle w:val="Heading2"/>
        <w:rPr>
          <w:lang w:val="en-US"/>
        </w:rPr>
      </w:pPr>
      <w:r>
        <w:rPr>
          <w:lang w:val="en-US"/>
        </w:rPr>
        <w:t>Idea</w:t>
      </w:r>
    </w:p>
    <w:p w14:paraId="144F7810" w14:textId="77777777" w:rsidR="00130C9E" w:rsidRDefault="00130C9E" w:rsidP="00130C9E">
      <w:pPr>
        <w:pStyle w:val="ListParagraph"/>
        <w:widowControl w:val="0"/>
        <w:numPr>
          <w:ilvl w:val="0"/>
          <w:numId w:val="12"/>
        </w:numPr>
        <w:tabs>
          <w:tab w:val="left" w:pos="942"/>
          <w:tab w:val="left" w:pos="943"/>
        </w:tabs>
        <w:autoSpaceDE w:val="0"/>
        <w:autoSpaceDN w:val="0"/>
        <w:spacing w:before="48" w:after="0" w:line="240" w:lineRule="auto"/>
        <w:contextualSpacing w:val="0"/>
      </w:pPr>
      <w:r w:rsidRPr="7ABC8026">
        <w:t>Project description</w:t>
      </w:r>
    </w:p>
    <w:p w14:paraId="47BDC6A5" w14:textId="77777777" w:rsidR="00130C9E" w:rsidRPr="002430E2" w:rsidRDefault="00130C9E" w:rsidP="00130C9E">
      <w:pPr>
        <w:pStyle w:val="ListParagraph"/>
        <w:widowControl w:val="0"/>
        <w:numPr>
          <w:ilvl w:val="0"/>
          <w:numId w:val="12"/>
        </w:numPr>
        <w:tabs>
          <w:tab w:val="left" w:pos="942"/>
          <w:tab w:val="left" w:pos="943"/>
        </w:tabs>
        <w:autoSpaceDE w:val="0"/>
        <w:autoSpaceDN w:val="0"/>
        <w:spacing w:before="48" w:after="0" w:line="240" w:lineRule="auto"/>
        <w:contextualSpacing w:val="0"/>
      </w:pPr>
      <w:r>
        <w:t xml:space="preserve">Outcomes and Objectives </w:t>
      </w:r>
    </w:p>
    <w:p w14:paraId="4151D1B7" w14:textId="77777777" w:rsidR="00130C9E" w:rsidRDefault="00130C9E" w:rsidP="00130C9E">
      <w:pPr>
        <w:pStyle w:val="ListParagraph"/>
        <w:widowControl w:val="0"/>
        <w:numPr>
          <w:ilvl w:val="0"/>
          <w:numId w:val="12"/>
        </w:numPr>
        <w:tabs>
          <w:tab w:val="left" w:pos="929"/>
          <w:tab w:val="left" w:pos="930"/>
        </w:tabs>
        <w:autoSpaceDE w:val="0"/>
        <w:autoSpaceDN w:val="0"/>
        <w:spacing w:before="1" w:after="0" w:line="240" w:lineRule="auto"/>
        <w:contextualSpacing w:val="0"/>
      </w:pPr>
      <w:r>
        <w:t>Why do you need CBF support</w:t>
      </w:r>
      <w:r w:rsidRPr="00A30DBC">
        <w:rPr>
          <w:spacing w:val="-14"/>
        </w:rPr>
        <w:t xml:space="preserve"> </w:t>
      </w:r>
      <w:r>
        <w:t>now?</w:t>
      </w:r>
    </w:p>
    <w:p w14:paraId="5EB37B36" w14:textId="719D79AD" w:rsidR="00980BEC" w:rsidRPr="00130C9E" w:rsidRDefault="00980BEC" w:rsidP="00130C9E">
      <w:pPr>
        <w:pStyle w:val="ListParagraph"/>
        <w:widowControl w:val="0"/>
        <w:numPr>
          <w:ilvl w:val="0"/>
          <w:numId w:val="12"/>
        </w:numPr>
        <w:tabs>
          <w:tab w:val="left" w:pos="929"/>
          <w:tab w:val="left" w:pos="930"/>
        </w:tabs>
        <w:autoSpaceDE w:val="0"/>
        <w:autoSpaceDN w:val="0"/>
        <w:spacing w:before="1" w:after="0" w:line="240" w:lineRule="auto"/>
        <w:contextualSpacing w:val="0"/>
      </w:pPr>
      <w:r w:rsidRPr="00130C9E">
        <w:rPr>
          <w:lang w:val="en-US"/>
        </w:rPr>
        <w:t>Supporting documents</w:t>
      </w:r>
    </w:p>
    <w:p w14:paraId="588480BA" w14:textId="53A1C9C5" w:rsidR="002A024B" w:rsidRDefault="002A024B" w:rsidP="002A024B">
      <w:pPr>
        <w:pStyle w:val="Heading2"/>
        <w:rPr>
          <w:lang w:val="en-US"/>
        </w:rPr>
      </w:pPr>
      <w:r>
        <w:rPr>
          <w:lang w:val="en-US"/>
        </w:rPr>
        <w:lastRenderedPageBreak/>
        <w:t>Capacity</w:t>
      </w:r>
    </w:p>
    <w:p w14:paraId="38A5113C" w14:textId="44FC7E32" w:rsidR="00980BEC" w:rsidRDefault="00980BEC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980BEC">
        <w:rPr>
          <w:lang w:val="en-US"/>
        </w:rPr>
        <w:t>Who will be responsible for the activities identified in this application and what relevant experience/expertise do they have?</w:t>
      </w:r>
    </w:p>
    <w:p w14:paraId="25820DBF" w14:textId="344B9D9F" w:rsidR="00980BEC" w:rsidRDefault="00980BEC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980BEC">
        <w:rPr>
          <w:lang w:val="en-US"/>
        </w:rPr>
        <w:t>How well is your organisation tracking against its strategic plan?</w:t>
      </w:r>
    </w:p>
    <w:p w14:paraId="1BD6E4D4" w14:textId="0382BFE4" w:rsidR="00980BEC" w:rsidRDefault="00980BEC" w:rsidP="00D7210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Strategic Plan</w:t>
      </w:r>
    </w:p>
    <w:p w14:paraId="6E4B4C83" w14:textId="68B43204" w:rsidR="002A024B" w:rsidRDefault="002A024B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5A4253">
        <w:rPr>
          <w:lang w:val="en-US"/>
        </w:rPr>
        <w:t>Annual Report with ﬁnancial statements</w:t>
      </w:r>
    </w:p>
    <w:p w14:paraId="6896DBEB" w14:textId="77777777" w:rsidR="000D4592" w:rsidRDefault="000D4592" w:rsidP="00D7210F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 w:rsidRPr="00D7210F">
        <w:rPr>
          <w:lang w:val="en-US"/>
        </w:rPr>
        <w:t>Organisational</w:t>
      </w:r>
      <w:proofErr w:type="spellEnd"/>
      <w:r>
        <w:rPr>
          <w:lang w:val="en-US"/>
        </w:rPr>
        <w:t xml:space="preserve"> chart</w:t>
      </w:r>
    </w:p>
    <w:p w14:paraId="2DDB45A0" w14:textId="7A7F15C4" w:rsidR="00532486" w:rsidRDefault="00532486" w:rsidP="00532486">
      <w:pPr>
        <w:pStyle w:val="Heading2"/>
        <w:rPr>
          <w:lang w:val="en-US"/>
        </w:rPr>
      </w:pPr>
      <w:r>
        <w:rPr>
          <w:lang w:val="en-US"/>
        </w:rPr>
        <w:t>Impacts</w:t>
      </w:r>
    </w:p>
    <w:p w14:paraId="120B1045" w14:textId="7FAA3ECE" w:rsidR="005139FA" w:rsidRPr="0088173B" w:rsidRDefault="00E56280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88173B">
        <w:rPr>
          <w:lang w:val="en-US"/>
        </w:rPr>
        <w:t>Outcomes</w:t>
      </w:r>
      <w:r w:rsidR="0088173B" w:rsidRPr="0088173B">
        <w:rPr>
          <w:lang w:val="en-US"/>
        </w:rPr>
        <w:t xml:space="preserve"> / </w:t>
      </w:r>
      <w:r w:rsidR="005139FA" w:rsidRPr="0088173B">
        <w:rPr>
          <w:lang w:val="en-US"/>
        </w:rPr>
        <w:t>Measure of success</w:t>
      </w:r>
      <w:r w:rsidR="0088173B">
        <w:rPr>
          <w:lang w:val="en-US"/>
        </w:rPr>
        <w:t xml:space="preserve"> / Current position / Target</w:t>
      </w:r>
    </w:p>
    <w:p w14:paraId="0765CEF6" w14:textId="77777777" w:rsidR="000D4592" w:rsidRDefault="000D4592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532486">
        <w:rPr>
          <w:lang w:val="en-US"/>
        </w:rPr>
        <w:t>Who are the expected primary beneﬁciaries of this project/program?</w:t>
      </w:r>
    </w:p>
    <w:p w14:paraId="39AA714E" w14:textId="3199E955" w:rsidR="00532486" w:rsidRDefault="00130C9E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130C9E">
        <w:rPr>
          <w:lang w:val="en-US"/>
        </w:rPr>
        <w:t xml:space="preserve">How do you represent and engage with the diverse communities (cultures, </w:t>
      </w:r>
      <w:proofErr w:type="gramStart"/>
      <w:r w:rsidRPr="00130C9E">
        <w:rPr>
          <w:lang w:val="en-US"/>
        </w:rPr>
        <w:t>beliefs</w:t>
      </w:r>
      <w:proofErr w:type="gramEnd"/>
      <w:r w:rsidRPr="00130C9E">
        <w:rPr>
          <w:lang w:val="en-US"/>
        </w:rPr>
        <w:t xml:space="preserve"> and languages) within your broadcast area?</w:t>
      </w:r>
    </w:p>
    <w:p w14:paraId="2B4893D1" w14:textId="22DE41A6" w:rsidR="00532486" w:rsidRDefault="00130C9E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130C9E">
        <w:rPr>
          <w:lang w:val="en-US"/>
        </w:rPr>
        <w:t xml:space="preserve">In what ways do you encourage members of diverse communities to participate </w:t>
      </w:r>
      <w:proofErr w:type="gramStart"/>
      <w:r w:rsidRPr="00130C9E">
        <w:rPr>
          <w:lang w:val="en-US"/>
        </w:rPr>
        <w:t>at</w:t>
      </w:r>
      <w:proofErr w:type="gramEnd"/>
      <w:r w:rsidRPr="00130C9E">
        <w:rPr>
          <w:lang w:val="en-US"/>
        </w:rPr>
        <w:t xml:space="preserve"> your organisation?</w:t>
      </w:r>
    </w:p>
    <w:p w14:paraId="10176489" w14:textId="0719F914" w:rsidR="00532486" w:rsidRDefault="00130C9E" w:rsidP="00D7210F">
      <w:pPr>
        <w:pStyle w:val="ListParagraph"/>
        <w:numPr>
          <w:ilvl w:val="0"/>
          <w:numId w:val="13"/>
        </w:numPr>
        <w:rPr>
          <w:lang w:val="en-US"/>
        </w:rPr>
      </w:pPr>
      <w:r w:rsidRPr="00130C9E">
        <w:rPr>
          <w:lang w:val="en-US"/>
        </w:rPr>
        <w:t>How is your organisation accessible and inclusive for people with a disability?</w:t>
      </w:r>
    </w:p>
    <w:p w14:paraId="5B83DCDB" w14:textId="1C19209A" w:rsidR="000D4592" w:rsidRDefault="00130C9E" w:rsidP="00D7210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elevant policies</w:t>
      </w:r>
    </w:p>
    <w:p w14:paraId="74C73A3D" w14:textId="523CB7EF" w:rsidR="00532486" w:rsidRPr="000D4592" w:rsidRDefault="002A024B" w:rsidP="000D4592">
      <w:pPr>
        <w:pStyle w:val="Heading2"/>
        <w:rPr>
          <w:lang w:val="en-US"/>
        </w:rPr>
      </w:pPr>
      <w:r w:rsidRPr="000D4592">
        <w:rPr>
          <w:lang w:val="en-US"/>
        </w:rPr>
        <w:t>Planning</w:t>
      </w:r>
      <w:r w:rsidR="000D4592">
        <w:rPr>
          <w:lang w:val="en-US"/>
        </w:rPr>
        <w:t xml:space="preserve"> and budget</w:t>
      </w:r>
    </w:p>
    <w:p w14:paraId="619ABDE4" w14:textId="35039514" w:rsidR="00532486" w:rsidRDefault="00532486" w:rsidP="00D7210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nticipated start date</w:t>
      </w:r>
    </w:p>
    <w:p w14:paraId="657AE62C" w14:textId="3EF1E9CC" w:rsidR="00532486" w:rsidRDefault="00532486" w:rsidP="00D7210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nticipated end date</w:t>
      </w:r>
    </w:p>
    <w:p w14:paraId="7877CE22" w14:textId="77777777" w:rsidR="00130C9E" w:rsidRDefault="00130C9E" w:rsidP="00130C9E">
      <w:pPr>
        <w:pStyle w:val="ListParagraph"/>
        <w:widowControl w:val="0"/>
        <w:numPr>
          <w:ilvl w:val="0"/>
          <w:numId w:val="13"/>
        </w:numPr>
        <w:tabs>
          <w:tab w:val="left" w:pos="937"/>
          <w:tab w:val="left" w:pos="938"/>
        </w:tabs>
        <w:autoSpaceDE w:val="0"/>
        <w:autoSpaceDN w:val="0"/>
        <w:spacing w:before="48" w:after="0" w:line="240" w:lineRule="auto"/>
        <w:contextualSpacing w:val="0"/>
      </w:pPr>
      <w:r w:rsidRPr="00756633">
        <w:t>Project timeline:</w:t>
      </w:r>
      <w:r w:rsidRPr="7ABC8026">
        <w:t xml:space="preserve"> Actions and activities you expect to take place, timeframes and</w:t>
      </w:r>
      <w:r w:rsidRPr="00A30DBC">
        <w:rPr>
          <w:spacing w:val="39"/>
        </w:rPr>
        <w:t xml:space="preserve"> </w:t>
      </w:r>
      <w:proofErr w:type="gramStart"/>
      <w:r w:rsidRPr="7ABC8026">
        <w:t>responsibilities</w:t>
      </w:r>
      <w:proofErr w:type="gramEnd"/>
    </w:p>
    <w:p w14:paraId="58F5DD6D" w14:textId="77777777" w:rsidR="00EC3033" w:rsidRDefault="00EC3033" w:rsidP="00EC3033">
      <w:pPr>
        <w:pStyle w:val="ListParagraph"/>
        <w:widowControl w:val="0"/>
        <w:numPr>
          <w:ilvl w:val="0"/>
          <w:numId w:val="17"/>
        </w:numPr>
        <w:tabs>
          <w:tab w:val="left" w:pos="937"/>
          <w:tab w:val="left" w:pos="938"/>
        </w:tabs>
        <w:autoSpaceDE w:val="0"/>
        <w:autoSpaceDN w:val="0"/>
        <w:spacing w:before="53" w:after="0" w:line="240" w:lineRule="auto"/>
        <w:contextualSpacing w:val="0"/>
      </w:pPr>
      <w:r w:rsidRPr="00756633">
        <w:t>Multi-year funding:</w:t>
      </w:r>
      <w:r w:rsidRPr="7ABC8026">
        <w:t xml:space="preserve"> </w:t>
      </w:r>
      <w:r>
        <w:t xml:space="preserve"> additional questions</w:t>
      </w:r>
    </w:p>
    <w:p w14:paraId="6B783EE5" w14:textId="4E3817CC" w:rsidR="00EC3033" w:rsidRDefault="00EC3033" w:rsidP="00EC3033">
      <w:pPr>
        <w:pStyle w:val="ListParagraph"/>
        <w:widowControl w:val="0"/>
        <w:numPr>
          <w:ilvl w:val="1"/>
          <w:numId w:val="17"/>
        </w:numPr>
        <w:tabs>
          <w:tab w:val="left" w:pos="937"/>
          <w:tab w:val="left" w:pos="938"/>
        </w:tabs>
        <w:autoSpaceDE w:val="0"/>
        <w:autoSpaceDN w:val="0"/>
        <w:spacing w:before="53" w:after="0" w:line="240" w:lineRule="auto"/>
        <w:contextualSpacing w:val="0"/>
      </w:pPr>
      <w:r w:rsidRPr="00EC3033">
        <w:t>What opportunities and/or benefits will multiyear funding provide your organisation?</w:t>
      </w:r>
    </w:p>
    <w:p w14:paraId="7F11B60C" w14:textId="77777777" w:rsidR="00EC3033" w:rsidRPr="00A30DBC" w:rsidRDefault="00EC3033" w:rsidP="00EC3033">
      <w:pPr>
        <w:pStyle w:val="ListParagraph"/>
        <w:widowControl w:val="0"/>
        <w:numPr>
          <w:ilvl w:val="0"/>
          <w:numId w:val="18"/>
        </w:numPr>
        <w:tabs>
          <w:tab w:val="left" w:pos="937"/>
          <w:tab w:val="left" w:pos="938"/>
        </w:tabs>
        <w:autoSpaceDE w:val="0"/>
        <w:autoSpaceDN w:val="0"/>
        <w:spacing w:before="53" w:after="0" w:line="240" w:lineRule="auto"/>
        <w:contextualSpacing w:val="0"/>
        <w:rPr>
          <w:rFonts w:asciiTheme="minorHAnsi" w:eastAsiaTheme="minorEastAsia" w:hAnsiTheme="minorHAnsi"/>
        </w:rPr>
      </w:pPr>
      <w:r>
        <w:t xml:space="preserve">A </w:t>
      </w:r>
      <w:r w:rsidRPr="7ABC8026">
        <w:t>detailed budget</w:t>
      </w:r>
    </w:p>
    <w:p w14:paraId="6581E910" w14:textId="77777777" w:rsidR="00EC3033" w:rsidRDefault="00EC3033" w:rsidP="00EC3033">
      <w:pPr>
        <w:pStyle w:val="ListParagraph"/>
        <w:widowControl w:val="0"/>
        <w:numPr>
          <w:ilvl w:val="0"/>
          <w:numId w:val="18"/>
        </w:numPr>
        <w:tabs>
          <w:tab w:val="left" w:pos="937"/>
          <w:tab w:val="left" w:pos="938"/>
        </w:tabs>
        <w:autoSpaceDE w:val="0"/>
        <w:autoSpaceDN w:val="0"/>
        <w:spacing w:before="53" w:after="0" w:line="240" w:lineRule="auto"/>
        <w:contextualSpacing w:val="0"/>
      </w:pPr>
      <w:r w:rsidRPr="7ABC8026">
        <w:t>Income source</w:t>
      </w:r>
      <w:r>
        <w:t>/s</w:t>
      </w:r>
      <w:r w:rsidRPr="7ABC8026">
        <w:t xml:space="preserve"> - income amount</w:t>
      </w:r>
    </w:p>
    <w:p w14:paraId="43D6EAA5" w14:textId="77777777" w:rsidR="00EC3033" w:rsidRDefault="00EC3033" w:rsidP="00EC3033">
      <w:pPr>
        <w:pStyle w:val="ListParagraph"/>
        <w:widowControl w:val="0"/>
        <w:numPr>
          <w:ilvl w:val="0"/>
          <w:numId w:val="18"/>
        </w:numPr>
        <w:tabs>
          <w:tab w:val="left" w:pos="937"/>
          <w:tab w:val="left" w:pos="938"/>
        </w:tabs>
        <w:autoSpaceDE w:val="0"/>
        <w:autoSpaceDN w:val="0"/>
        <w:spacing w:before="53" w:after="0" w:line="240" w:lineRule="auto"/>
        <w:contextualSpacing w:val="0"/>
      </w:pPr>
      <w:r w:rsidRPr="039E3CF5">
        <w:t xml:space="preserve">Expenditure </w:t>
      </w:r>
      <w:r>
        <w:t xml:space="preserve">items – expenditure </w:t>
      </w:r>
      <w:r w:rsidRPr="039E3CF5">
        <w:t>amount</w:t>
      </w:r>
    </w:p>
    <w:p w14:paraId="26F4A1FF" w14:textId="77777777" w:rsidR="00EC3033" w:rsidRDefault="00EC3033" w:rsidP="00EC3033">
      <w:pPr>
        <w:pStyle w:val="ListParagraph"/>
        <w:widowControl w:val="0"/>
        <w:numPr>
          <w:ilvl w:val="0"/>
          <w:numId w:val="18"/>
        </w:numPr>
        <w:tabs>
          <w:tab w:val="left" w:pos="937"/>
          <w:tab w:val="left" w:pos="938"/>
        </w:tabs>
        <w:autoSpaceDE w:val="0"/>
        <w:autoSpaceDN w:val="0"/>
        <w:spacing w:before="51" w:after="0" w:line="240" w:lineRule="auto"/>
        <w:contextualSpacing w:val="0"/>
      </w:pPr>
      <w:r w:rsidRPr="7ABC8026">
        <w:t xml:space="preserve">Budget </w:t>
      </w:r>
      <w:r>
        <w:t xml:space="preserve">and other supporting </w:t>
      </w:r>
      <w:r w:rsidRPr="7ABC8026">
        <w:t>documents</w:t>
      </w:r>
      <w:r>
        <w:t xml:space="preserve"> and quotes</w:t>
      </w:r>
    </w:p>
    <w:p w14:paraId="76D6252B" w14:textId="77777777" w:rsidR="00EC3033" w:rsidRDefault="00EC3033" w:rsidP="005A4253">
      <w:pPr>
        <w:pStyle w:val="Heading2"/>
        <w:rPr>
          <w:lang w:val="en-US"/>
        </w:rPr>
      </w:pPr>
    </w:p>
    <w:p w14:paraId="1E239359" w14:textId="4BF7A733" w:rsidR="00532486" w:rsidRDefault="00532486" w:rsidP="005A4253">
      <w:pPr>
        <w:pStyle w:val="Heading2"/>
        <w:rPr>
          <w:lang w:val="en-US"/>
        </w:rPr>
      </w:pPr>
      <w:r>
        <w:rPr>
          <w:lang w:val="en-US"/>
        </w:rPr>
        <w:t xml:space="preserve">Assessment and </w:t>
      </w:r>
      <w:r w:rsidR="004F53C1">
        <w:rPr>
          <w:lang w:val="en-US"/>
        </w:rPr>
        <w:t>d</w:t>
      </w:r>
      <w:r>
        <w:rPr>
          <w:lang w:val="en-US"/>
        </w:rPr>
        <w:t>eclaration</w:t>
      </w:r>
    </w:p>
    <w:p w14:paraId="665BFC11" w14:textId="73AE9F2C" w:rsidR="00532486" w:rsidRDefault="00532486" w:rsidP="00D7210F">
      <w:pPr>
        <w:pStyle w:val="ListParagraph"/>
        <w:numPr>
          <w:ilvl w:val="0"/>
          <w:numId w:val="13"/>
        </w:numPr>
        <w:rPr>
          <w:lang w:val="en-US"/>
        </w:rPr>
      </w:pPr>
      <w:proofErr w:type="gramStart"/>
      <w:r>
        <w:rPr>
          <w:lang w:val="en-US"/>
        </w:rPr>
        <w:t>Particular skills</w:t>
      </w:r>
      <w:proofErr w:type="gramEnd"/>
      <w:r>
        <w:rPr>
          <w:lang w:val="en-US"/>
        </w:rPr>
        <w:t xml:space="preserve"> or </w:t>
      </w:r>
      <w:r w:rsidR="004F53C1">
        <w:rPr>
          <w:lang w:val="en-US"/>
        </w:rPr>
        <w:t>perspectives</w:t>
      </w:r>
      <w:r>
        <w:rPr>
          <w:lang w:val="en-US"/>
        </w:rPr>
        <w:t xml:space="preserve"> that should assess your application (optional)</w:t>
      </w:r>
    </w:p>
    <w:p w14:paraId="6825CF40" w14:textId="1B4743A5" w:rsidR="00C64019" w:rsidRPr="00E56280" w:rsidRDefault="00532486" w:rsidP="00D7210F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 w:rsidRPr="00E56280">
        <w:rPr>
          <w:lang w:val="en-US"/>
        </w:rPr>
        <w:t>Authorised</w:t>
      </w:r>
      <w:proofErr w:type="spellEnd"/>
      <w:r w:rsidRPr="00E56280">
        <w:rPr>
          <w:lang w:val="en-US"/>
        </w:rPr>
        <w:t xml:space="preserve"> person </w:t>
      </w:r>
      <w:r w:rsidR="00C64019" w:rsidRPr="00E56280">
        <w:rPr>
          <w:lang w:val="en-US"/>
        </w:rPr>
        <w:t>name</w:t>
      </w:r>
      <w:r w:rsidR="00E56280" w:rsidRPr="00E56280">
        <w:rPr>
          <w:lang w:val="en-US"/>
        </w:rPr>
        <w:t xml:space="preserve">, </w:t>
      </w:r>
      <w:r w:rsidR="00C64019" w:rsidRPr="00E56280">
        <w:rPr>
          <w:lang w:val="en-US"/>
        </w:rPr>
        <w:t>position</w:t>
      </w:r>
      <w:r w:rsidR="00E56280" w:rsidRPr="00E56280">
        <w:rPr>
          <w:lang w:val="en-US"/>
        </w:rPr>
        <w:t xml:space="preserve"> and </w:t>
      </w:r>
      <w:proofErr w:type="gramStart"/>
      <w:r w:rsidR="00E56280" w:rsidRPr="00E56280">
        <w:rPr>
          <w:lang w:val="en-US"/>
        </w:rPr>
        <w:t>date</w:t>
      </w:r>
      <w:proofErr w:type="gramEnd"/>
    </w:p>
    <w:sectPr w:rsidR="00C64019" w:rsidRPr="00E56280" w:rsidSect="004D3E3D">
      <w:headerReference w:type="default" r:id="rId8"/>
      <w:footerReference w:type="default" r:id="rId9"/>
      <w:pgSz w:w="11906" w:h="16838"/>
      <w:pgMar w:top="1440" w:right="1133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219F3" w14:textId="77777777" w:rsidR="004D3E3D" w:rsidRDefault="004D3E3D" w:rsidP="004F53C1">
      <w:pPr>
        <w:spacing w:after="0" w:line="240" w:lineRule="auto"/>
      </w:pPr>
      <w:r>
        <w:separator/>
      </w:r>
    </w:p>
  </w:endnote>
  <w:endnote w:type="continuationSeparator" w:id="0">
    <w:p w14:paraId="33F68563" w14:textId="77777777" w:rsidR="004D3E3D" w:rsidRDefault="004D3E3D" w:rsidP="004F5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6859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87B8F2" w14:textId="77777777" w:rsidR="004F53C1" w:rsidRDefault="004F53C1" w:rsidP="004F53C1">
        <w:pPr>
          <w:pStyle w:val="Footer"/>
        </w:pPr>
      </w:p>
      <w:p w14:paraId="26F3CE1B" w14:textId="4A58A0CC" w:rsidR="004F53C1" w:rsidRPr="009078A8" w:rsidRDefault="004F53C1" w:rsidP="004F53C1">
        <w:pPr>
          <w:pStyle w:val="Footer"/>
          <w:rPr>
            <w:rFonts w:asciiTheme="majorHAnsi" w:hAnsiTheme="majorHAnsi" w:cstheme="majorHAnsi"/>
            <w:sz w:val="16"/>
            <w:szCs w:val="16"/>
          </w:rPr>
        </w:pPr>
        <w:r>
          <w:rPr>
            <w:sz w:val="16"/>
            <w:szCs w:val="16"/>
          </w:rPr>
          <w:t>Community Broadcasting Foundation</w:t>
        </w:r>
        <w:r>
          <w:rPr>
            <w:sz w:val="16"/>
            <w:szCs w:val="16"/>
          </w:rPr>
          <w:br/>
          <w:t>Information required to complete the Development &amp; Operations application form</w:t>
        </w:r>
        <w:r>
          <w:rPr>
            <w:sz w:val="16"/>
            <w:szCs w:val="16"/>
          </w:rPr>
          <w:tab/>
        </w:r>
        <w:sdt>
          <w:sdtPr>
            <w:id w:val="507103712"/>
            <w:docPartObj>
              <w:docPartGallery w:val="Page Numbers (Bottom of Page)"/>
              <w:docPartUnique/>
            </w:docPartObj>
          </w:sdtPr>
          <w:sdtEndPr>
            <w:rPr>
              <w:rFonts w:cs="Calibri Light"/>
              <w:noProof/>
              <w:sz w:val="16"/>
              <w:szCs w:val="16"/>
            </w:rPr>
          </w:sdtEndPr>
          <w:sdtContent>
            <w:r w:rsidRPr="00E7180B">
              <w:rPr>
                <w:rFonts w:cs="Calibri Light"/>
                <w:sz w:val="16"/>
                <w:szCs w:val="16"/>
              </w:rPr>
              <w:fldChar w:fldCharType="begin"/>
            </w:r>
            <w:r w:rsidRPr="00E7180B">
              <w:rPr>
                <w:rFonts w:cs="Calibri Light"/>
                <w:sz w:val="16"/>
                <w:szCs w:val="16"/>
              </w:rPr>
              <w:instrText xml:space="preserve"> PAGE   \* MERGEFORMAT </w:instrText>
            </w:r>
            <w:r w:rsidRPr="00E7180B">
              <w:rPr>
                <w:rFonts w:cs="Calibri Light"/>
                <w:sz w:val="16"/>
                <w:szCs w:val="16"/>
              </w:rPr>
              <w:fldChar w:fldCharType="separate"/>
            </w:r>
            <w:r>
              <w:rPr>
                <w:rFonts w:cs="Calibri Light"/>
                <w:sz w:val="16"/>
                <w:szCs w:val="16"/>
              </w:rPr>
              <w:t>1</w:t>
            </w:r>
            <w:r w:rsidRPr="00E7180B">
              <w:rPr>
                <w:rFonts w:cs="Calibri Light"/>
                <w:noProof/>
                <w:sz w:val="16"/>
                <w:szCs w:val="16"/>
              </w:rPr>
              <w:fldChar w:fldCharType="end"/>
            </w:r>
          </w:sdtContent>
        </w:sdt>
      </w:p>
    </w:sdtContent>
  </w:sdt>
  <w:p w14:paraId="7236B966" w14:textId="77777777" w:rsidR="004F53C1" w:rsidRDefault="004F53C1" w:rsidP="004F53C1">
    <w:pPr>
      <w:pStyle w:val="Footer"/>
    </w:pPr>
  </w:p>
  <w:p w14:paraId="2530A168" w14:textId="77777777" w:rsidR="004F53C1" w:rsidRDefault="004F5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3C06A" w14:textId="77777777" w:rsidR="004D3E3D" w:rsidRDefault="004D3E3D" w:rsidP="004F53C1">
      <w:pPr>
        <w:spacing w:after="0" w:line="240" w:lineRule="auto"/>
      </w:pPr>
      <w:r>
        <w:separator/>
      </w:r>
    </w:p>
  </w:footnote>
  <w:footnote w:type="continuationSeparator" w:id="0">
    <w:p w14:paraId="134C5B7E" w14:textId="77777777" w:rsidR="004D3E3D" w:rsidRDefault="004D3E3D" w:rsidP="004F5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599DE" w14:textId="2F05D767" w:rsidR="004F53C1" w:rsidRDefault="004F53C1">
    <w:pPr>
      <w:pStyle w:val="Header"/>
    </w:pPr>
    <w:r>
      <w:rPr>
        <w:i/>
        <w:noProof/>
        <w:lang w:eastAsia="en-AU"/>
      </w:rPr>
      <w:drawing>
        <wp:inline distT="0" distB="0" distL="0" distR="0" wp14:anchorId="0C96B450" wp14:editId="0C901C42">
          <wp:extent cx="1819275" cy="582708"/>
          <wp:effectExtent l="0" t="0" r="0" b="825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9_CBF_logo_col_hori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6769" cy="5915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77250"/>
    <w:multiLevelType w:val="hybridMultilevel"/>
    <w:tmpl w:val="8F3425E4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F3AB9"/>
    <w:multiLevelType w:val="hybridMultilevel"/>
    <w:tmpl w:val="05E0D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11BF4"/>
    <w:multiLevelType w:val="hybridMultilevel"/>
    <w:tmpl w:val="14F44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F3A40"/>
    <w:multiLevelType w:val="hybridMultilevel"/>
    <w:tmpl w:val="DBFC1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45D0C"/>
    <w:multiLevelType w:val="hybridMultilevel"/>
    <w:tmpl w:val="BC1AC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F4A19"/>
    <w:multiLevelType w:val="hybridMultilevel"/>
    <w:tmpl w:val="AB5694B2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E336B"/>
    <w:multiLevelType w:val="hybridMultilevel"/>
    <w:tmpl w:val="9112F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C86E84"/>
    <w:multiLevelType w:val="hybridMultilevel"/>
    <w:tmpl w:val="1D189880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A2302"/>
    <w:multiLevelType w:val="hybridMultilevel"/>
    <w:tmpl w:val="66F42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585B12"/>
    <w:multiLevelType w:val="hybridMultilevel"/>
    <w:tmpl w:val="87C2A1CA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21F0E"/>
    <w:multiLevelType w:val="hybridMultilevel"/>
    <w:tmpl w:val="F3F231F8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137A4"/>
    <w:multiLevelType w:val="hybridMultilevel"/>
    <w:tmpl w:val="87041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C7C1B"/>
    <w:multiLevelType w:val="hybridMultilevel"/>
    <w:tmpl w:val="DCD46AEE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0F18D4"/>
    <w:multiLevelType w:val="hybridMultilevel"/>
    <w:tmpl w:val="7096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325E1"/>
    <w:multiLevelType w:val="hybridMultilevel"/>
    <w:tmpl w:val="2550BB38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3948EA"/>
    <w:multiLevelType w:val="hybridMultilevel"/>
    <w:tmpl w:val="078E2D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9F52DA"/>
    <w:multiLevelType w:val="hybridMultilevel"/>
    <w:tmpl w:val="61A0B1F8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C4572C"/>
    <w:multiLevelType w:val="hybridMultilevel"/>
    <w:tmpl w:val="B660F2D4"/>
    <w:lvl w:ilvl="0" w:tplc="B2DE821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218911">
    <w:abstractNumId w:val="3"/>
  </w:num>
  <w:num w:numId="2" w16cid:durableId="1576629771">
    <w:abstractNumId w:val="8"/>
  </w:num>
  <w:num w:numId="3" w16cid:durableId="1782803674">
    <w:abstractNumId w:val="13"/>
  </w:num>
  <w:num w:numId="4" w16cid:durableId="1409494903">
    <w:abstractNumId w:val="11"/>
  </w:num>
  <w:num w:numId="5" w16cid:durableId="2075197934">
    <w:abstractNumId w:val="6"/>
  </w:num>
  <w:num w:numId="6" w16cid:durableId="1581334717">
    <w:abstractNumId w:val="15"/>
  </w:num>
  <w:num w:numId="7" w16cid:durableId="1615944857">
    <w:abstractNumId w:val="4"/>
  </w:num>
  <w:num w:numId="8" w16cid:durableId="554313876">
    <w:abstractNumId w:val="10"/>
  </w:num>
  <w:num w:numId="9" w16cid:durableId="339242642">
    <w:abstractNumId w:val="2"/>
  </w:num>
  <w:num w:numId="10" w16cid:durableId="1944991857">
    <w:abstractNumId w:val="1"/>
  </w:num>
  <w:num w:numId="11" w16cid:durableId="19865324">
    <w:abstractNumId w:val="16"/>
  </w:num>
  <w:num w:numId="12" w16cid:durableId="1938978672">
    <w:abstractNumId w:val="5"/>
  </w:num>
  <w:num w:numId="13" w16cid:durableId="1526020750">
    <w:abstractNumId w:val="14"/>
  </w:num>
  <w:num w:numId="14" w16cid:durableId="73867768">
    <w:abstractNumId w:val="12"/>
  </w:num>
  <w:num w:numId="15" w16cid:durableId="752161389">
    <w:abstractNumId w:val="0"/>
  </w:num>
  <w:num w:numId="16" w16cid:durableId="1478568370">
    <w:abstractNumId w:val="7"/>
  </w:num>
  <w:num w:numId="17" w16cid:durableId="1821075619">
    <w:abstractNumId w:val="17"/>
  </w:num>
  <w:num w:numId="18" w16cid:durableId="13969322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sTQ1NDQ3tLQwMzNQ0lEKTi0uzszPAykwqgUAZ+IFXSwAAAA="/>
  </w:docVars>
  <w:rsids>
    <w:rsidRoot w:val="00E3507D"/>
    <w:rsid w:val="000D4592"/>
    <w:rsid w:val="001173D3"/>
    <w:rsid w:val="00130C9E"/>
    <w:rsid w:val="0021760F"/>
    <w:rsid w:val="002A024B"/>
    <w:rsid w:val="002C3E53"/>
    <w:rsid w:val="004868F0"/>
    <w:rsid w:val="004923F9"/>
    <w:rsid w:val="004D3E3D"/>
    <w:rsid w:val="004F53C1"/>
    <w:rsid w:val="005139FA"/>
    <w:rsid w:val="00532486"/>
    <w:rsid w:val="00554D03"/>
    <w:rsid w:val="005A4253"/>
    <w:rsid w:val="00632A98"/>
    <w:rsid w:val="006462A7"/>
    <w:rsid w:val="00660A4F"/>
    <w:rsid w:val="00802B0F"/>
    <w:rsid w:val="0088173B"/>
    <w:rsid w:val="008F775E"/>
    <w:rsid w:val="009212D9"/>
    <w:rsid w:val="009461DD"/>
    <w:rsid w:val="00980BEC"/>
    <w:rsid w:val="00A25436"/>
    <w:rsid w:val="00AA3F53"/>
    <w:rsid w:val="00B048C5"/>
    <w:rsid w:val="00BE47E8"/>
    <w:rsid w:val="00C64019"/>
    <w:rsid w:val="00D13A22"/>
    <w:rsid w:val="00D15A2F"/>
    <w:rsid w:val="00D351EA"/>
    <w:rsid w:val="00D547DC"/>
    <w:rsid w:val="00D7210F"/>
    <w:rsid w:val="00DD14D4"/>
    <w:rsid w:val="00E3507D"/>
    <w:rsid w:val="00E56280"/>
    <w:rsid w:val="00EC3033"/>
    <w:rsid w:val="00F5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D2FCC"/>
  <w15:chartTrackingRefBased/>
  <w15:docId w15:val="{B2B10D8E-7EF7-4B22-B5DE-1487A04A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 Light" w:eastAsiaTheme="minorHAnsi" w:hAnsi="Calibri Light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42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42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4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25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A42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A42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48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F5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3C1"/>
  </w:style>
  <w:style w:type="paragraph" w:styleId="Footer">
    <w:name w:val="footer"/>
    <w:basedOn w:val="Normal"/>
    <w:link w:val="FooterChar"/>
    <w:uiPriority w:val="99"/>
    <w:unhideWhenUsed/>
    <w:rsid w:val="004F5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3ECC1-907B-4724-B294-B1041985D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King</dc:creator>
  <cp:keywords/>
  <dc:description/>
  <cp:lastModifiedBy>Dean Linguey</cp:lastModifiedBy>
  <cp:revision>2</cp:revision>
  <dcterms:created xsi:type="dcterms:W3CDTF">2024-01-12T05:59:00Z</dcterms:created>
  <dcterms:modified xsi:type="dcterms:W3CDTF">2024-01-12T05:59:00Z</dcterms:modified>
</cp:coreProperties>
</file>